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China</w:t>
      </w:r>
      <w:r>
        <w:t xml:space="preserve"> </w:t>
      </w:r>
      <w:r>
        <w:t xml:space="preserve">Guangzhou</w:t>
      </w:r>
    </w:p>
    <w:p>
      <w:pPr>
        <w:pStyle w:val="FirstParagraph"/>
      </w:pPr>
      <w:r>
        <w:rPr>
          <w:bCs/>
          <w:b/>
        </w:rPr>
        <w:t xml:space="preserve">Dear [Hiring Manager's Name],</w:t>
      </w:r>
    </w:p>
    <w:p>
      <w:pPr>
        <w:pStyle w:val="BodyText"/>
      </w:pPr>
      <w:r>
        <w:t xml:space="preserve">I am writing to express my sincere interest in the Midwife position at your esteemed organization in China Guangzhou. As a dedicated and compassionate healthcare professional with a passion for maternal and newborn care, I am eager to contribute my expertise to support the health and well-being of families in this vibrant city. My extensive experience as a Midwife, combined with my deep respect for cultural diversity and commitment to excellence in patient care, aligns seamlessly with the values of your institution. This Cover Letter serves as an introduction to my qualifications and enthusiasm for working in China Guangzhou, where I am confident I can make a meaningful impact.</w:t>
      </w:r>
    </w:p>
    <w:p>
      <w:pPr>
        <w:pStyle w:val="BodyText"/>
      </w:pPr>
      <w:r>
        <w:t xml:space="preserve">Throughout my career as a Midwife, I have cultivated a strong foundation in prenatal care, labor support, postpartum care, and neonatal health. My work has centered on empowering women through education, personalized care plans, and fostering trust during one of the most transformative periods of their lives. In my previous roles at [Previous Healthcare Facility Name], I collaborated with multidisciplinary teams to ensure safe deliveries and promote holistic well-being for mothers and infants. I have also participated in training programs focused on evidence-based practices, emergency obstetric care, and cultural competency, which have equipped me to adapt to diverse healthcare environments.</w:t>
      </w:r>
    </w:p>
    <w:p>
      <w:pPr>
        <w:pStyle w:val="BodyText"/>
      </w:pPr>
      <w:r>
        <w:t xml:space="preserve">China Guangzhou has long captured my professional curiosity due to its dynamic healthcare landscape and rich cultural heritage. As a city at the forefront of medical innovation in southern China, Guangzhou offers unique opportunities to contribute to maternal health initiatives while embracing traditional practices that resonate with local communities. My interest in working here is driven by a desire to merge global best practices with the nuances of Chinese healthcare, ensuring that every woman receives care that respects her cultural background and individual needs. I am particularly inspired by Guangzhou’s commitment to advancing women’s health through accessible services, and I am eager to support this mission as a Midwife.</w:t>
      </w:r>
    </w:p>
    <w:p>
      <w:pPr>
        <w:pStyle w:val="BodyText"/>
      </w:pPr>
      <w:r>
        <w:t xml:space="preserve">One of my core strengths as a Midwife is my ability to build rapport with patients across different cultures. In my previous roles, I have worked alongside individuals from diverse ethnic and linguistic backgrounds, which has honed my communication skills and taught me the importance of empathy and adaptability. For instance, during a project in [Previous Location], I provided care to a community of Chinese immigrants by incorporating elements of traditional postpartum practices into modern healthcare protocols. This experience reinforced my belief that integrating cultural awareness with clinical expertise is essential for delivering patient-centered care. In China Guangzhou, I aim to continue this approach by learning about local customs and collaborating with community leaders to address the specific needs of mothers and families.</w:t>
      </w:r>
    </w:p>
    <w:p>
      <w:pPr>
        <w:pStyle w:val="BodyText"/>
      </w:pPr>
      <w:r>
        <w:t xml:space="preserve">Additionally, I am committed to staying informed about the latest developments in midwifery and maternal health. I regularly attend workshops on topics such as perinatal mental health, lactation support, and neonatal resuscitation, ensuring that my skills remain current and effective. My dedication to continuous learning has also led me to pursue certifications in [Relevant Certifications], which have enhanced my ability to provide comprehensive care. I am particularly interested in exploring how Guangzhou’s healthcare system integrates technology and traditional methods, as this aligns with my goal of delivering innovative yet culturally sensitive services.</w:t>
      </w:r>
    </w:p>
    <w:p>
      <w:pPr>
        <w:pStyle w:val="BodyText"/>
      </w:pPr>
      <w:r>
        <w:t xml:space="preserve">Working in China Guangzhou presents an exciting opportunity to contribute to a city that values both modernity and tradition. As a Midwife, I understand the importance of creating a safe and welcoming environment for mothers, regardless of their background. I am confident that my clinical expertise, coupled with my cultural sensitivity and passion for education, will enable me to thrive in this role. Moreover, I am eager to learn from the experiences of local healthcare professionals and contribute to initiatives that improve maternal outcomes in Guangzhou.</w:t>
      </w:r>
    </w:p>
    <w:p>
      <w:pPr>
        <w:pStyle w:val="BodyText"/>
      </w:pPr>
      <w:r>
        <w:t xml:space="preserve">My decision to apply for this position is also rooted in my personal admiration for China’s rich history and the warmth of its communities. Guangzhou, with its bustling markets, historic landmarks, and vibrant culture, offers an inspiring setting for professional growth. I am excited about the prospect of immersing myself in this environment while making a difference in the lives of women and their families. I am prepared to embrace any challenges that come with working in a new country and am committed to upholding the highest standards of care.</w:t>
      </w:r>
    </w:p>
    <w:p>
      <w:pPr>
        <w:pStyle w:val="BodyText"/>
      </w:pPr>
      <w:r>
        <w:t xml:space="preserve">In conclusion, I would be honored to bring my skills as a Midwife to your organization in China Guangzhou. I am confident that my experience, cultural adaptability, and dedication to maternal health align with the goals of your institution. Thank you for considering my application. I look forward to the opportunity to discuss how I can contribute to your team and support the well-being of mothers and infants in this remarkable city.</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China Guangzhou</dc:title>
  <dc:creator/>
  <dc:language>en</dc:language>
  <cp:keywords/>
  <dcterms:created xsi:type="dcterms:W3CDTF">2026-07-23T18:18:27Z</dcterms:created>
  <dcterms:modified xsi:type="dcterms:W3CDTF">2026-07-23T18:18:27Z</dcterms:modified>
</cp:coreProperties>
</file>

<file path=docProps/custom.xml><?xml version="1.0" encoding="utf-8"?>
<Properties xmlns="http://schemas.openxmlformats.org/officeDocument/2006/custom-properties" xmlns:vt="http://schemas.openxmlformats.org/officeDocument/2006/docPropsVTypes"/>
</file>